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28002" w14:textId="128F01F9" w:rsidR="00670E53" w:rsidRDefault="007A38A9" w:rsidP="007A38A9">
      <w:pPr>
        <w:pStyle w:val="ListParagraph"/>
        <w:numPr>
          <w:ilvl w:val="0"/>
          <w:numId w:val="1"/>
        </w:numPr>
      </w:pPr>
      <w:r>
        <w:t>Star based printing</w:t>
      </w:r>
    </w:p>
    <w:p w14:paraId="134B6F9F" w14:textId="36A4EB17" w:rsidR="007A38A9" w:rsidRDefault="007A38A9" w:rsidP="007A38A9">
      <w:pPr>
        <w:pStyle w:val="ListParagraph"/>
        <w:numPr>
          <w:ilvl w:val="0"/>
          <w:numId w:val="1"/>
        </w:numPr>
      </w:pPr>
      <w:r>
        <w:t>Number based printing</w:t>
      </w:r>
    </w:p>
    <w:p w14:paraId="6FDBA8CB" w14:textId="070309ED" w:rsidR="00C12C49" w:rsidRDefault="00C12C49" w:rsidP="00C12C49"/>
    <w:p w14:paraId="1AA08EC9" w14:textId="5540AFB0" w:rsidR="00C12C49" w:rsidRDefault="00C12C49" w:rsidP="00C12C49">
      <w:r>
        <w:t xml:space="preserve">Pattern based </w:t>
      </w:r>
    </w:p>
    <w:p w14:paraId="2DA0E248" w14:textId="1E814C13" w:rsidR="00C12C49" w:rsidRDefault="00C12C49" w:rsidP="00C12C49">
      <w:r>
        <w:t>String based</w:t>
      </w:r>
    </w:p>
    <w:p w14:paraId="61502D2C" w14:textId="6DBC7E22" w:rsidR="00C12C49" w:rsidRDefault="00C12C49" w:rsidP="00C12C49">
      <w:r>
        <w:t>GCD based</w:t>
      </w:r>
    </w:p>
    <w:p w14:paraId="733FC646" w14:textId="5336C91B" w:rsidR="00C12C49" w:rsidRDefault="00C12C49" w:rsidP="00C12C49">
      <w:r>
        <w:t>Matrix based</w:t>
      </w:r>
    </w:p>
    <w:p w14:paraId="77CE0565" w14:textId="77777777" w:rsidR="00C12C49" w:rsidRDefault="00C12C49" w:rsidP="00C12C49"/>
    <w:p w14:paraId="292988A0" w14:textId="77777777" w:rsidR="007A38A9" w:rsidRDefault="007A38A9"/>
    <w:sectPr w:rsidR="007A3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762FA"/>
    <w:multiLevelType w:val="hybridMultilevel"/>
    <w:tmpl w:val="A8BCA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zEyN7AwN7C0NDdU0lEKTi0uzszPAykwrAUAEsARnywAAAA="/>
  </w:docVars>
  <w:rsids>
    <w:rsidRoot w:val="00356E5E"/>
    <w:rsid w:val="00086AD0"/>
    <w:rsid w:val="00233ED3"/>
    <w:rsid w:val="00356E5E"/>
    <w:rsid w:val="00670E53"/>
    <w:rsid w:val="007A38A9"/>
    <w:rsid w:val="007F5C13"/>
    <w:rsid w:val="009D4CD0"/>
    <w:rsid w:val="00C12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F9E6A"/>
  <w15:chartTrackingRefBased/>
  <w15:docId w15:val="{2B16A16A-84A5-4927-A8A9-B7A7B74D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8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i haj mohamad</dc:creator>
  <cp:keywords/>
  <dc:description/>
  <cp:lastModifiedBy>turki haj mohamad</cp:lastModifiedBy>
  <cp:revision>4</cp:revision>
  <dcterms:created xsi:type="dcterms:W3CDTF">2020-12-01T05:30:00Z</dcterms:created>
  <dcterms:modified xsi:type="dcterms:W3CDTF">2020-12-01T07:14:00Z</dcterms:modified>
</cp:coreProperties>
</file>